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CF1F9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  <w:t>National University of Computer and Emerging Sciences</w:t>
      </w:r>
    </w:p>
    <w:p w14:paraId="507BCA1A" w14:textId="77777777" w:rsidR="000376B6" w:rsidRPr="00A05D4E" w:rsidRDefault="000376B6" w:rsidP="000376B6">
      <w:pPr>
        <w:keepNext/>
        <w:widowControl w:val="0"/>
        <w:suppressAutoHyphens/>
        <w:spacing w:before="240" w:after="120" w:line="240" w:lineRule="auto"/>
        <w:contextualSpacing w:val="0"/>
        <w:jc w:val="center"/>
        <w:rPr>
          <w:rFonts w:eastAsia="DejaVu Sans" w:cs="DejaVu Sans"/>
          <w:iCs/>
          <w:kern w:val="1"/>
          <w:sz w:val="28"/>
          <w:szCs w:val="28"/>
          <w:lang w:eastAsia="hi-IN" w:bidi="hi-IN"/>
        </w:rPr>
      </w:pPr>
    </w:p>
    <w:p w14:paraId="38052FF9" w14:textId="77777777" w:rsidR="000376B6" w:rsidRPr="00A05D4E" w:rsidRDefault="000376B6" w:rsidP="000376B6">
      <w:pPr>
        <w:widowControl w:val="0"/>
        <w:suppressAutoHyphens/>
        <w:spacing w:after="120" w:line="240" w:lineRule="auto"/>
        <w:contextualSpacing w:val="0"/>
        <w:rPr>
          <w:rFonts w:ascii="Times New Roman" w:eastAsia="DejaVu Sans" w:hAnsi="Times New Roman" w:cs="Mangal"/>
          <w:kern w:val="1"/>
          <w:sz w:val="24"/>
          <w:szCs w:val="21"/>
          <w:lang w:eastAsia="hi-IN" w:bidi="hi-IN"/>
        </w:rPr>
      </w:pPr>
    </w:p>
    <w:p w14:paraId="3A0E25D8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4BCEA6C3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noProof/>
          <w:kern w:val="1"/>
          <w:sz w:val="28"/>
          <w:szCs w:val="28"/>
        </w:rPr>
        <w:drawing>
          <wp:inline distT="0" distB="0" distL="0" distR="0" wp14:anchorId="35391284" wp14:editId="698810E4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051C4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25ADBE9F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15769B41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022EB6A7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5521D452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0DDB3BB7" w14:textId="0AF52AA4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</w:pPr>
      <w:r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  <w:t>Lab Manual 0</w:t>
      </w:r>
      <w:r w:rsidR="00765599"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  <w:t>7</w:t>
      </w:r>
    </w:p>
    <w:p w14:paraId="2E8E9181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  <w:t>Object Oriented Programming</w:t>
      </w:r>
    </w:p>
    <w:p w14:paraId="2E70DA48" w14:textId="77777777" w:rsidR="000376B6" w:rsidRPr="00A05D4E" w:rsidRDefault="000376B6" w:rsidP="000376B6">
      <w:pPr>
        <w:keepNext/>
        <w:widowControl w:val="0"/>
        <w:suppressAutoHyphens/>
        <w:spacing w:before="240" w:after="120" w:line="240" w:lineRule="auto"/>
        <w:contextualSpacing w:val="0"/>
        <w:jc w:val="center"/>
        <w:rPr>
          <w:rFonts w:eastAsia="DejaVu Sans" w:cs="DejaVu Sans"/>
          <w:iCs/>
          <w:kern w:val="1"/>
          <w:sz w:val="28"/>
          <w:szCs w:val="28"/>
          <w:lang w:eastAsia="hi-IN" w:bidi="hi-IN"/>
        </w:rPr>
      </w:pPr>
    </w:p>
    <w:p w14:paraId="3A72BC85" w14:textId="77F99733" w:rsidR="000376B6" w:rsidRPr="00A05D4E" w:rsidRDefault="00995C07" w:rsidP="000376B6">
      <w:pPr>
        <w:widowControl w:val="0"/>
        <w:suppressAutoHyphens/>
        <w:spacing w:after="120" w:line="240" w:lineRule="auto"/>
        <w:contextualSpacing w:val="0"/>
        <w:rPr>
          <w:rFonts w:ascii="Times New Roman" w:eastAsia="DejaVu Sans" w:hAnsi="Times New Roman" w:cs="Mangal"/>
          <w:kern w:val="1"/>
          <w:sz w:val="24"/>
          <w:szCs w:val="21"/>
          <w:lang w:eastAsia="hi-IN" w:bidi="hi-IN"/>
        </w:rPr>
      </w:pPr>
      <w:r>
        <w:rPr>
          <w:rFonts w:ascii="Times New Roman" w:eastAsia="DejaVu Sans" w:hAnsi="Times New Roman" w:cs="Mangal"/>
          <w:kern w:val="1"/>
          <w:sz w:val="24"/>
          <w:szCs w:val="21"/>
          <w:lang w:eastAsia="hi-IN" w:bidi="hi-IN"/>
        </w:rPr>
        <w:t xml:space="preserve">                                                     Dated : 30</w:t>
      </w:r>
      <w:r w:rsidRPr="00995C07">
        <w:rPr>
          <w:rFonts w:ascii="Times New Roman" w:eastAsia="DejaVu Sans" w:hAnsi="Times New Roman" w:cs="Mangal"/>
          <w:kern w:val="1"/>
          <w:sz w:val="24"/>
          <w:szCs w:val="21"/>
          <w:vertAlign w:val="superscript"/>
          <w:lang w:eastAsia="hi-IN" w:bidi="hi-IN"/>
        </w:rPr>
        <w:t>th</w:t>
      </w:r>
      <w:r>
        <w:rPr>
          <w:rFonts w:ascii="Times New Roman" w:eastAsia="DejaVu Sans" w:hAnsi="Times New Roman" w:cs="Mangal"/>
          <w:kern w:val="1"/>
          <w:sz w:val="24"/>
          <w:szCs w:val="21"/>
          <w:lang w:eastAsia="hi-IN" w:bidi="hi-IN"/>
        </w:rPr>
        <w:t xml:space="preserve"> April,2021</w:t>
      </w:r>
    </w:p>
    <w:p w14:paraId="5EB71547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tbl>
      <w:tblPr>
        <w:tblpPr w:leftFromText="180" w:rightFromText="18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0376B6" w:rsidRPr="00A05D4E" w14:paraId="65F0936C" w14:textId="77777777" w:rsidTr="007513EE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0B83244" w14:textId="77777777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56D1CA4" w14:textId="769B9C76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M</w:t>
            </w:r>
            <w:r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iss Abeeda</w:t>
            </w:r>
          </w:p>
        </w:tc>
      </w:tr>
      <w:tr w:rsidR="000376B6" w:rsidRPr="00A05D4E" w14:paraId="00184E8A" w14:textId="77777777" w:rsidTr="007513EE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95479E3" w14:textId="77777777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Lab Instructor 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8D4E9A3" w14:textId="53D75098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Siddiqua Nayyer</w:t>
            </w:r>
          </w:p>
          <w:p w14:paraId="3B13C278" w14:textId="0A11B2A8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Dilawar Shabbir</w:t>
            </w:r>
          </w:p>
        </w:tc>
      </w:tr>
      <w:tr w:rsidR="000376B6" w:rsidRPr="00A05D4E" w14:paraId="599ECBF8" w14:textId="77777777" w:rsidTr="007513EE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F89A88C" w14:textId="77777777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F13E758" w14:textId="5FD2D37B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A</w:t>
            </w:r>
          </w:p>
        </w:tc>
      </w:tr>
      <w:tr w:rsidR="000376B6" w:rsidRPr="00A05D4E" w14:paraId="3AAFFD23" w14:textId="77777777" w:rsidTr="007513EE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03E15B" w14:textId="77777777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BE927FD" w14:textId="6799919D" w:rsidR="000376B6" w:rsidRPr="00A05D4E" w:rsidRDefault="005A5BB5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 xml:space="preserve">Spring </w:t>
            </w:r>
            <w:r w:rsidR="000376B6"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202</w:t>
            </w:r>
            <w:r w:rsidR="000376B6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1</w:t>
            </w:r>
          </w:p>
        </w:tc>
      </w:tr>
    </w:tbl>
    <w:p w14:paraId="0C8EF4AB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br w:type="textWrapping" w:clear="all"/>
      </w:r>
    </w:p>
    <w:p w14:paraId="634D0C80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1DE5762D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06F35080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3F640229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7AB3B98E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5BE2748B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Department of Computer Science</w:t>
      </w:r>
    </w:p>
    <w:p w14:paraId="199DF15C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FAST-NU, Lahore, Pakistan</w:t>
      </w:r>
    </w:p>
    <w:p w14:paraId="5B41095F" w14:textId="77777777" w:rsidR="000376B6" w:rsidRPr="00701B89" w:rsidRDefault="000376B6" w:rsidP="000376B6">
      <w:pPr>
        <w:contextualSpacing w:val="0"/>
        <w:rPr>
          <w:rFonts w:asciiTheme="majorHAnsi" w:eastAsia="Comic Sans MS" w:hAnsiTheme="majorHAnsi" w:cstheme="majorHAnsi"/>
          <w:b/>
          <w:color w:val="0000FF"/>
          <w:sz w:val="24"/>
          <w:szCs w:val="24"/>
        </w:rPr>
      </w:pPr>
    </w:p>
    <w:p w14:paraId="69116F21" w14:textId="77777777" w:rsidR="000376B6" w:rsidRPr="00C91B37" w:rsidRDefault="000376B6" w:rsidP="000376B6">
      <w:pPr>
        <w:pStyle w:val="Heading2"/>
        <w:numPr>
          <w:ilvl w:val="1"/>
          <w:numId w:val="0"/>
        </w:numPr>
        <w:spacing w:before="200" w:after="0"/>
        <w:ind w:left="576" w:hanging="576"/>
        <w:contextualSpacing w:val="0"/>
        <w:jc w:val="both"/>
        <w:rPr>
          <w:rFonts w:ascii="Times New Roman" w:hAnsi="Times New Roman" w:cs="Times New Roman"/>
        </w:rPr>
      </w:pPr>
      <w:bookmarkStart w:id="0" w:name="_Toc347663493"/>
      <w:bookmarkStart w:id="1" w:name="_Toc379397258"/>
      <w:r w:rsidRPr="00C91B37">
        <w:rPr>
          <w:rFonts w:ascii="Times New Roman" w:hAnsi="Times New Roman" w:cs="Times New Roman"/>
        </w:rPr>
        <w:lastRenderedPageBreak/>
        <w:t>Objectives</w:t>
      </w:r>
      <w:bookmarkEnd w:id="0"/>
      <w:bookmarkEnd w:id="1"/>
    </w:p>
    <w:p w14:paraId="5CE13B39" w14:textId="77777777" w:rsidR="000376B6" w:rsidRPr="003C5149" w:rsidRDefault="000376B6" w:rsidP="000376B6">
      <w:pPr>
        <w:jc w:val="both"/>
        <w:rPr>
          <w:rFonts w:ascii="Times New Roman" w:hAnsi="Times New Roman" w:cs="Times New Roman"/>
        </w:rPr>
      </w:pPr>
      <w:r w:rsidRPr="003C5149">
        <w:rPr>
          <w:rFonts w:ascii="Times New Roman" w:hAnsi="Times New Roman" w:cs="Times New Roman"/>
        </w:rPr>
        <w:t>After performing this lab, students shall be able to:</w:t>
      </w:r>
    </w:p>
    <w:p w14:paraId="47A9EBAC" w14:textId="77777777" w:rsidR="000376B6" w:rsidRPr="0009581A" w:rsidRDefault="000376B6" w:rsidP="000376B6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o</w:t>
      </w:r>
      <w:r w:rsidRPr="0009581A">
        <w:rPr>
          <w:rFonts w:ascii="Times New Roman" w:eastAsia="Times New Roman" w:hAnsi="Times New Roman" w:cs="Times New Roman"/>
          <w:sz w:val="24"/>
          <w:szCs w:val="24"/>
        </w:rPr>
        <w:t>verloaded constructors</w:t>
      </w:r>
    </w:p>
    <w:p w14:paraId="5CC309E3" w14:textId="77777777" w:rsidR="000376B6" w:rsidRPr="0009581A" w:rsidRDefault="000376B6" w:rsidP="000376B6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d</w:t>
      </w:r>
      <w:r w:rsidRPr="0009581A">
        <w:rPr>
          <w:rFonts w:ascii="Times New Roman" w:eastAsia="Times New Roman" w:hAnsi="Times New Roman" w:cs="Times New Roman"/>
          <w:sz w:val="24"/>
          <w:szCs w:val="24"/>
        </w:rPr>
        <w:t>estructors</w:t>
      </w:r>
    </w:p>
    <w:p w14:paraId="415F3297" w14:textId="0CC70EB8" w:rsidR="000376B6" w:rsidRDefault="000376B6" w:rsidP="000376B6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ndle d</w:t>
      </w:r>
      <w:r w:rsidRPr="0009581A">
        <w:rPr>
          <w:rFonts w:ascii="Times New Roman" w:eastAsia="Times New Roman" w:hAnsi="Times New Roman" w:cs="Times New Roman"/>
          <w:sz w:val="24"/>
          <w:szCs w:val="24"/>
        </w:rPr>
        <w:t xml:space="preserve">ynamic memory fo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lass </w:t>
      </w:r>
      <w:r w:rsidRPr="0009581A">
        <w:rPr>
          <w:rFonts w:ascii="Times New Roman" w:eastAsia="Times New Roman" w:hAnsi="Times New Roman" w:cs="Times New Roman"/>
          <w:sz w:val="24"/>
          <w:szCs w:val="24"/>
        </w:rPr>
        <w:t>data members as well as declaring objects.</w:t>
      </w:r>
    </w:p>
    <w:p w14:paraId="4B8C5ABF" w14:textId="6E5743B4" w:rsidR="00184624" w:rsidRPr="00D87AB1" w:rsidRDefault="00184624" w:rsidP="000376B6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verload operators</w:t>
      </w:r>
    </w:p>
    <w:p w14:paraId="7C249E9F" w14:textId="77777777" w:rsidR="000376B6" w:rsidRDefault="000376B6" w:rsidP="000376B6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23E63CD0" w14:textId="77777777" w:rsidR="000376B6" w:rsidRPr="00497B78" w:rsidRDefault="000376B6" w:rsidP="000376B6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  <w:r>
        <w:rPr>
          <w:rFonts w:ascii="Times New Roman" w:eastAsia="Arial" w:hAnsi="Times New Roman" w:cs="Times New Roman"/>
          <w:b/>
          <w:u w:val="single"/>
        </w:rPr>
        <w:t>TASK</w:t>
      </w:r>
      <w:r w:rsidRPr="00497B78">
        <w:rPr>
          <w:rFonts w:ascii="Times New Roman" w:eastAsia="Arial" w:hAnsi="Times New Roman" w:cs="Times New Roman"/>
          <w:b/>
          <w:u w:val="single"/>
        </w:rPr>
        <w:t>:</w:t>
      </w:r>
    </w:p>
    <w:p w14:paraId="52B7C590" w14:textId="77777777" w:rsidR="000376B6" w:rsidRDefault="000376B6" w:rsidP="000376B6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6F230285" w14:textId="77777777" w:rsidR="000376B6" w:rsidRDefault="000376B6" w:rsidP="000376B6">
      <w:p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F13A6D">
        <w:rPr>
          <w:rFonts w:asciiTheme="majorBidi" w:eastAsia="Times New Roman" w:hAnsiTheme="majorBidi" w:cstheme="majorBidi"/>
          <w:sz w:val="24"/>
          <w:szCs w:val="24"/>
        </w:rPr>
        <w:t xml:space="preserve">In this task, we are going to create a small scale </w:t>
      </w:r>
      <w:r w:rsidRPr="00F13A6D">
        <w:rPr>
          <w:rFonts w:asciiTheme="majorBidi" w:eastAsia="Times New Roman" w:hAnsiTheme="majorBidi" w:cstheme="majorBidi"/>
          <w:b/>
          <w:bCs/>
          <w:sz w:val="24"/>
          <w:szCs w:val="24"/>
        </w:rPr>
        <w:t>Event Management System</w:t>
      </w:r>
      <w:r w:rsidRPr="00F13A6D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2D24A706" w14:textId="77777777" w:rsidR="000376B6" w:rsidRPr="00F13A6D" w:rsidRDefault="000376B6" w:rsidP="000376B6">
      <w:p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First make three files: </w:t>
      </w:r>
      <w:r w:rsidRPr="00471F9B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event.cpp, event.h </w:t>
      </w:r>
      <w:r w:rsidRPr="00471F9B">
        <w:rPr>
          <w:rFonts w:asciiTheme="majorBidi" w:eastAsia="Times New Roman" w:hAnsiTheme="majorBidi" w:cstheme="majorBidi"/>
          <w:sz w:val="24"/>
          <w:szCs w:val="24"/>
        </w:rPr>
        <w:t>and</w:t>
      </w:r>
      <w:r w:rsidRPr="00471F9B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driver.cpp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to separate class header and implementation.</w:t>
      </w:r>
    </w:p>
    <w:p w14:paraId="72284AA6" w14:textId="77777777" w:rsidR="000376B6" w:rsidRPr="003162B7" w:rsidRDefault="000376B6" w:rsidP="000376B6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Create a 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class Event 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with following variables: 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char* event_name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char* event_venue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char event_date[11]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char event_time[9]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0EC4A85C" w14:textId="77777777" w:rsidR="000376B6" w:rsidRPr="003162B7" w:rsidRDefault="000376B6" w:rsidP="000376B6">
      <w:pPr>
        <w:pStyle w:val="ListParagraph"/>
        <w:numPr>
          <w:ilvl w:val="0"/>
          <w:numId w:val="3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3162B7">
        <w:rPr>
          <w:rFonts w:asciiTheme="majorBidi" w:eastAsia="Times New Roman" w:hAnsiTheme="majorBidi" w:cstheme="majorBidi"/>
          <w:sz w:val="24"/>
          <w:szCs w:val="24"/>
        </w:rPr>
        <w:t>Input format for event_date: dd-mm-yyyy</w:t>
      </w:r>
    </w:p>
    <w:p w14:paraId="297B942F" w14:textId="77777777" w:rsidR="000376B6" w:rsidRPr="00AD207E" w:rsidRDefault="000376B6" w:rsidP="000376B6">
      <w:pPr>
        <w:pStyle w:val="ListParagraph"/>
        <w:numPr>
          <w:ilvl w:val="0"/>
          <w:numId w:val="3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Input format for event_time: </w:t>
      </w:r>
      <w:r w:rsidRPr="003162B7">
        <w:rPr>
          <w:rFonts w:asciiTheme="majorBidi" w:hAnsiTheme="majorBidi" w:cstheme="majorBidi"/>
        </w:rPr>
        <w:t>hh:mm am/pm</w:t>
      </w:r>
    </w:p>
    <w:p w14:paraId="04F0A2D9" w14:textId="77777777" w:rsidR="000376B6" w:rsidRPr="003162B7" w:rsidRDefault="000376B6" w:rsidP="000376B6">
      <w:pPr>
        <w:pStyle w:val="ListParagraph"/>
        <w:spacing w:line="240" w:lineRule="auto"/>
        <w:ind w:left="1080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</w:p>
    <w:p w14:paraId="1EA41528" w14:textId="77777777" w:rsidR="000376B6" w:rsidRPr="003162B7" w:rsidRDefault="000376B6" w:rsidP="000376B6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Implement default constructor and overloaded constructor.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Print “Default Constructor Called” and “Overloaded Constructor Called” in the respective constructors. 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>The declaration for overloaded constructor is as follows:</w:t>
      </w:r>
    </w:p>
    <w:p w14:paraId="17CC6D76" w14:textId="77777777" w:rsidR="000376B6" w:rsidRDefault="000376B6" w:rsidP="000376B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contextualSpacing w:val="0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  <w:r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  <w:t>Event</w:t>
      </w:r>
      <w:r w:rsidRPr="003162B7"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  <w:t>(char event_name[20], char event_venue[50], char event_date[11],char event_time[9]);</w:t>
      </w:r>
    </w:p>
    <w:p w14:paraId="188FF7C0" w14:textId="77777777" w:rsidR="000376B6" w:rsidRPr="003162B7" w:rsidRDefault="000376B6" w:rsidP="000376B6">
      <w:pPr>
        <w:pStyle w:val="ListParagraph"/>
        <w:autoSpaceDE w:val="0"/>
        <w:autoSpaceDN w:val="0"/>
        <w:adjustRightInd w:val="0"/>
        <w:spacing w:line="240" w:lineRule="auto"/>
        <w:ind w:left="1080"/>
        <w:contextualSpacing w:val="0"/>
        <w:rPr>
          <w:rFonts w:asciiTheme="majorBidi" w:eastAsiaTheme="minorHAnsi" w:hAnsiTheme="majorBidi" w:cstheme="majorBidi"/>
          <w:b/>
          <w:bCs/>
          <w:color w:val="000000" w:themeColor="text1"/>
          <w:sz w:val="24"/>
          <w:szCs w:val="24"/>
        </w:rPr>
      </w:pPr>
    </w:p>
    <w:p w14:paraId="662036D9" w14:textId="77777777" w:rsidR="000376B6" w:rsidRDefault="000376B6" w:rsidP="000376B6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3162B7">
        <w:rPr>
          <w:rFonts w:asciiTheme="majorBidi" w:eastAsia="Times New Roman" w:hAnsiTheme="majorBidi" w:cstheme="majorBidi"/>
          <w:sz w:val="24"/>
          <w:szCs w:val="24"/>
        </w:rPr>
        <w:t>Implement all setters and getters for class Event.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You can create a helper function </w:t>
      </w:r>
      <w:r w:rsidRPr="003841CB">
        <w:rPr>
          <w:rFonts w:asciiTheme="majorBidi" w:eastAsia="Times New Roman" w:hAnsiTheme="majorBidi" w:cstheme="majorBidi"/>
          <w:b/>
          <w:bCs/>
          <w:sz w:val="24"/>
          <w:szCs w:val="24"/>
        </w:rPr>
        <w:t>userInput()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>to input event details.</w:t>
      </w:r>
    </w:p>
    <w:p w14:paraId="7CE50236" w14:textId="77777777" w:rsidR="000376B6" w:rsidRPr="003162B7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</w:p>
    <w:p w14:paraId="7892DA95" w14:textId="77777777" w:rsidR="000376B6" w:rsidRDefault="000376B6" w:rsidP="000376B6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Implement the destructor 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~Event()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 for class </w:t>
      </w:r>
      <w:r w:rsidRPr="00900609">
        <w:rPr>
          <w:rFonts w:asciiTheme="majorBidi" w:eastAsia="Times New Roman" w:hAnsiTheme="majorBidi" w:cstheme="majorBidi"/>
          <w:b/>
          <w:bCs/>
          <w:sz w:val="24"/>
          <w:szCs w:val="24"/>
        </w:rPr>
        <w:t>Event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>.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Print “Destructor Called” in the destructor.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 Deallocate all the dynamically allocated memory of class data members.</w:t>
      </w:r>
    </w:p>
    <w:p w14:paraId="34D887D5" w14:textId="77777777" w:rsidR="000376B6" w:rsidRPr="003162B7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</w:p>
    <w:p w14:paraId="71DFBA09" w14:textId="77777777" w:rsidR="000376B6" w:rsidRPr="003162B7" w:rsidRDefault="000376B6" w:rsidP="000376B6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Maintain an array of three Event objects in the 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driver.cpp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. i.e. </w:t>
      </w:r>
    </w:p>
    <w:p w14:paraId="2EF0EC4C" w14:textId="77777777" w:rsidR="000376B6" w:rsidRDefault="000376B6" w:rsidP="000376B6">
      <w:pPr>
        <w:pStyle w:val="ListParagraph"/>
        <w:numPr>
          <w:ilvl w:val="0"/>
          <w:numId w:val="3"/>
        </w:numPr>
        <w:spacing w:line="240" w:lineRule="auto"/>
        <w:contextualSpacing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Event* events = new Event[3];</w:t>
      </w:r>
    </w:p>
    <w:p w14:paraId="6BA5F15B" w14:textId="77777777" w:rsidR="000376B6" w:rsidRPr="003162B7" w:rsidRDefault="000376B6" w:rsidP="000376B6">
      <w:pPr>
        <w:pStyle w:val="ListParagraph"/>
        <w:spacing w:line="240" w:lineRule="auto"/>
        <w:ind w:left="1080"/>
        <w:contextualSpacing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5829106A" w14:textId="77777777" w:rsidR="000376B6" w:rsidRDefault="000376B6" w:rsidP="000376B6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Implement 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addEvent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Over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()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 function. </w:t>
      </w:r>
      <w:r>
        <w:rPr>
          <w:rFonts w:asciiTheme="majorBidi" w:eastAsia="Times New Roman" w:hAnsiTheme="majorBidi" w:cstheme="majorBidi"/>
          <w:sz w:val="24"/>
          <w:szCs w:val="24"/>
        </w:rPr>
        <w:t>This function will add</w:t>
      </w:r>
      <w:r w:rsidRPr="00492E0C">
        <w:rPr>
          <w:rFonts w:asciiTheme="majorBidi" w:eastAsia="Times New Roman" w:hAnsiTheme="majorBidi" w:cstheme="majorBidi"/>
          <w:sz w:val="24"/>
          <w:szCs w:val="24"/>
        </w:rPr>
        <w:t xml:space="preserve"> a new </w:t>
      </w:r>
      <w:r w:rsidRPr="00492E0C">
        <w:rPr>
          <w:rFonts w:asciiTheme="majorBidi" w:eastAsia="Times New Roman" w:hAnsiTheme="majorBidi" w:cstheme="majorBidi"/>
          <w:b/>
          <w:bCs/>
          <w:sz w:val="24"/>
          <w:szCs w:val="24"/>
        </w:rPr>
        <w:t>Event</w:t>
      </w:r>
      <w:r w:rsidRPr="00492E0C">
        <w:rPr>
          <w:rFonts w:asciiTheme="majorBidi" w:eastAsia="Times New Roman" w:hAnsiTheme="majorBidi" w:cstheme="majorBidi"/>
          <w:sz w:val="24"/>
          <w:szCs w:val="24"/>
        </w:rPr>
        <w:t xml:space="preserve"> object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to the</w:t>
      </w:r>
      <w:r w:rsidRPr="00492E0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492E0C">
        <w:rPr>
          <w:rFonts w:asciiTheme="majorBidi" w:eastAsia="Times New Roman" w:hAnsiTheme="majorBidi" w:cstheme="majorBidi"/>
          <w:b/>
          <w:bCs/>
          <w:sz w:val="24"/>
          <w:szCs w:val="24"/>
        </w:rPr>
        <w:t>events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object array</w:t>
      </w:r>
      <w:r w:rsidRPr="00492E0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>using</w:t>
      </w:r>
      <w:r w:rsidRPr="00492E0C">
        <w:rPr>
          <w:rFonts w:asciiTheme="majorBidi" w:eastAsia="Times New Roman" w:hAnsiTheme="majorBidi" w:cstheme="majorBidi"/>
          <w:sz w:val="24"/>
          <w:szCs w:val="24"/>
        </w:rPr>
        <w:t xml:space="preserve"> overloaded constructor</w:t>
      </w:r>
      <w:r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3A67A320" w14:textId="77777777" w:rsidR="000376B6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</w:p>
    <w:p w14:paraId="34E9DCB1" w14:textId="77777777" w:rsidR="000376B6" w:rsidRDefault="000376B6" w:rsidP="000376B6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Implement 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addEvent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Set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()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 function.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This function will a</w:t>
      </w:r>
      <w:r w:rsidRPr="00492E0C">
        <w:rPr>
          <w:rFonts w:asciiTheme="majorBidi" w:eastAsia="Times New Roman" w:hAnsiTheme="majorBidi" w:cstheme="majorBidi"/>
          <w:sz w:val="24"/>
          <w:szCs w:val="24"/>
        </w:rPr>
        <w:t>dd a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new</w:t>
      </w:r>
      <w:r w:rsidRPr="00492E0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492E0C">
        <w:rPr>
          <w:rFonts w:asciiTheme="majorBidi" w:eastAsia="Times New Roman" w:hAnsiTheme="majorBidi" w:cstheme="majorBidi"/>
          <w:b/>
          <w:bCs/>
          <w:sz w:val="24"/>
          <w:szCs w:val="24"/>
        </w:rPr>
        <w:t>Event</w:t>
      </w:r>
      <w:r w:rsidRPr="00492E0C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object </w:t>
      </w:r>
      <w:r w:rsidRPr="00492E0C">
        <w:rPr>
          <w:rFonts w:asciiTheme="majorBidi" w:eastAsia="Times New Roman" w:hAnsiTheme="majorBidi" w:cstheme="majorBidi"/>
          <w:sz w:val="24"/>
          <w:szCs w:val="24"/>
        </w:rPr>
        <w:t xml:space="preserve">to the </w:t>
      </w:r>
      <w:r w:rsidRPr="00492E0C">
        <w:rPr>
          <w:rFonts w:asciiTheme="majorBidi" w:eastAsia="Times New Roman" w:hAnsiTheme="majorBidi" w:cstheme="majorBidi"/>
          <w:b/>
          <w:bCs/>
          <w:sz w:val="24"/>
          <w:szCs w:val="24"/>
        </w:rPr>
        <w:t>events</w:t>
      </w:r>
      <w:r w:rsidRPr="00492E0C">
        <w:rPr>
          <w:rFonts w:asciiTheme="majorBidi" w:eastAsia="Times New Roman" w:hAnsiTheme="majorBidi" w:cstheme="majorBidi"/>
          <w:sz w:val="24"/>
          <w:szCs w:val="24"/>
        </w:rPr>
        <w:t xml:space="preserve"> object array using setters.</w:t>
      </w:r>
    </w:p>
    <w:p w14:paraId="0AC43285" w14:textId="77777777" w:rsidR="000376B6" w:rsidRPr="00492E0C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</w:p>
    <w:p w14:paraId="23D2BEFB" w14:textId="77777777" w:rsidR="000376B6" w:rsidRDefault="000376B6" w:rsidP="000376B6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Implement 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displayEvents()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 function. This will display all events currently present in the </w:t>
      </w:r>
      <w:r w:rsidRPr="003162B7">
        <w:rPr>
          <w:rFonts w:asciiTheme="majorBidi" w:eastAsia="Times New Roman" w:hAnsiTheme="majorBidi" w:cstheme="majorBidi"/>
          <w:b/>
          <w:bCs/>
          <w:sz w:val="24"/>
          <w:szCs w:val="24"/>
        </w:rPr>
        <w:t>events</w:t>
      </w:r>
      <w:r w:rsidRPr="003162B7">
        <w:rPr>
          <w:rFonts w:asciiTheme="majorBidi" w:eastAsia="Times New Roman" w:hAnsiTheme="majorBidi" w:cstheme="majorBidi"/>
          <w:sz w:val="24"/>
          <w:szCs w:val="24"/>
        </w:rPr>
        <w:t xml:space="preserve"> object array.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You can use getters in this function.</w:t>
      </w:r>
    </w:p>
    <w:p w14:paraId="66F57288" w14:textId="77777777" w:rsidR="000376B6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</w:p>
    <w:p w14:paraId="7137B2F4" w14:textId="77777777" w:rsidR="000376B6" w:rsidRPr="00066119" w:rsidRDefault="000376B6" w:rsidP="000376B6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sz w:val="24"/>
          <w:szCs w:val="24"/>
        </w:rPr>
        <w:t>Implement a menu program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in </w:t>
      </w:r>
      <w:r w:rsidRPr="00066119">
        <w:rPr>
          <w:rFonts w:asciiTheme="majorBidi" w:eastAsia="Times New Roman" w:hAnsiTheme="majorBidi" w:cstheme="majorBidi"/>
          <w:b/>
          <w:bCs/>
          <w:sz w:val="24"/>
          <w:szCs w:val="24"/>
        </w:rPr>
        <w:t>driver.cpp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.</w:t>
      </w:r>
    </w:p>
    <w:p w14:paraId="00D93BE5" w14:textId="77777777" w:rsidR="000376B6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28DB8068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b/>
          <w:bCs/>
          <w:sz w:val="24"/>
          <w:szCs w:val="24"/>
        </w:rPr>
        <w:t>Sample Menu Program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</w:p>
    <w:p w14:paraId="07D9E2D0" w14:textId="77777777" w:rsidR="000376B6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</w:p>
    <w:p w14:paraId="4CDEFA0D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i/>
          <w:iCs/>
          <w:sz w:val="24"/>
          <w:szCs w:val="24"/>
        </w:rPr>
        <w:t>Menu Program</w:t>
      </w:r>
    </w:p>
    <w:p w14:paraId="212B9490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i/>
          <w:iCs/>
          <w:sz w:val="24"/>
          <w:szCs w:val="24"/>
        </w:rPr>
        <w:lastRenderedPageBreak/>
        <w:t>Add New Event Using Overloaded Constructor: Enter 1</w:t>
      </w:r>
    </w:p>
    <w:p w14:paraId="1FEF0D37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i/>
          <w:iCs/>
          <w:sz w:val="24"/>
          <w:szCs w:val="24"/>
        </w:rPr>
        <w:t>Add New Event Using Setters: Enter 2</w:t>
      </w:r>
    </w:p>
    <w:p w14:paraId="30DAB399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i/>
          <w:iCs/>
          <w:sz w:val="24"/>
          <w:szCs w:val="24"/>
        </w:rPr>
        <w:t>Display All Events: Enter 3</w:t>
      </w:r>
    </w:p>
    <w:p w14:paraId="5128CC66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i/>
          <w:iCs/>
          <w:sz w:val="24"/>
          <w:szCs w:val="24"/>
        </w:rPr>
        <w:t>Exit: Enter 0</w:t>
      </w:r>
    </w:p>
    <w:p w14:paraId="25363A66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</w:p>
    <w:p w14:paraId="2C6B30A0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i/>
          <w:iCs/>
          <w:sz w:val="24"/>
          <w:szCs w:val="24"/>
        </w:rPr>
        <w:t>Enter your choice: 1</w:t>
      </w:r>
    </w:p>
    <w:p w14:paraId="27352E3D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</w:p>
    <w:p w14:paraId="3E3B91E8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i/>
          <w:iCs/>
          <w:sz w:val="24"/>
          <w:szCs w:val="24"/>
        </w:rPr>
        <w:t>Add New Event</w:t>
      </w:r>
    </w:p>
    <w:p w14:paraId="0E595085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i/>
          <w:iCs/>
          <w:sz w:val="24"/>
          <w:szCs w:val="24"/>
        </w:rPr>
        <w:t>Enter event name: Programming 101</w:t>
      </w:r>
    </w:p>
    <w:p w14:paraId="1372ACA0" w14:textId="77777777" w:rsidR="000376B6" w:rsidRPr="00066119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i/>
          <w:iCs/>
          <w:sz w:val="24"/>
          <w:szCs w:val="24"/>
        </w:rPr>
        <w:t>Enter event venue: Rafaqat Ali Auditorium</w:t>
      </w:r>
    </w:p>
    <w:p w14:paraId="31553358" w14:textId="77777777" w:rsidR="000376B6" w:rsidRPr="00066119" w:rsidRDefault="000376B6" w:rsidP="000376B6">
      <w:pPr>
        <w:spacing w:line="240" w:lineRule="auto"/>
        <w:ind w:firstLine="720"/>
        <w:contextualSpacing w:val="0"/>
        <w:rPr>
          <w:rFonts w:asciiTheme="majorBidi" w:eastAsia="Times New Roman" w:hAnsiTheme="majorBidi" w:cstheme="majorBidi"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i/>
          <w:iCs/>
          <w:sz w:val="24"/>
          <w:szCs w:val="24"/>
        </w:rPr>
        <w:t>Enter event date: 06-10-2020</w:t>
      </w:r>
    </w:p>
    <w:p w14:paraId="2C9F79CE" w14:textId="77777777" w:rsidR="000376B6" w:rsidRPr="00994A07" w:rsidRDefault="000376B6" w:rsidP="000376B6">
      <w:pPr>
        <w:pStyle w:val="ListParagraph"/>
        <w:spacing w:line="240" w:lineRule="auto"/>
        <w:contextualSpacing w:val="0"/>
        <w:rPr>
          <w:rFonts w:asciiTheme="majorBidi" w:eastAsia="Times New Roman" w:hAnsiTheme="majorBidi" w:cstheme="majorBidi"/>
          <w:b/>
          <w:bCs/>
          <w:i/>
          <w:iCs/>
          <w:sz w:val="24"/>
          <w:szCs w:val="24"/>
        </w:rPr>
      </w:pPr>
      <w:r w:rsidRPr="00066119">
        <w:rPr>
          <w:rFonts w:asciiTheme="majorBidi" w:eastAsia="Times New Roman" w:hAnsiTheme="majorBidi" w:cstheme="majorBidi"/>
          <w:i/>
          <w:iCs/>
          <w:sz w:val="24"/>
          <w:szCs w:val="24"/>
        </w:rPr>
        <w:t>Enter event time: 11:30 AM</w:t>
      </w:r>
    </w:p>
    <w:p w14:paraId="7D10AE92" w14:textId="77777777" w:rsidR="000376B6" w:rsidRDefault="000376B6" w:rsidP="000376B6">
      <w:p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</w:p>
    <w:p w14:paraId="040615F9" w14:textId="77777777" w:rsidR="000376B6" w:rsidRPr="00F61C9D" w:rsidRDefault="000376B6" w:rsidP="000376B6">
      <w:pPr>
        <w:spacing w:line="240" w:lineRule="auto"/>
        <w:contextualSpacing w:val="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F61C9D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Note: </w:t>
      </w:r>
    </w:p>
    <w:p w14:paraId="7885998A" w14:textId="77777777" w:rsidR="000376B6" w:rsidRPr="007439CF" w:rsidRDefault="000376B6" w:rsidP="000376B6">
      <w:pPr>
        <w:pStyle w:val="ListParagraph"/>
        <w:numPr>
          <w:ilvl w:val="0"/>
          <w:numId w:val="4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7439CF">
        <w:rPr>
          <w:rFonts w:asciiTheme="majorBidi" w:eastAsia="Times New Roman" w:hAnsiTheme="majorBidi" w:cstheme="majorBidi"/>
          <w:sz w:val="24"/>
          <w:szCs w:val="24"/>
        </w:rPr>
        <w:t xml:space="preserve">Deallocate all dynamically allocated memory. </w:t>
      </w:r>
    </w:p>
    <w:p w14:paraId="38604A28" w14:textId="77777777" w:rsidR="000376B6" w:rsidRPr="007439CF" w:rsidRDefault="000376B6" w:rsidP="000376B6">
      <w:pPr>
        <w:pStyle w:val="ListParagraph"/>
        <w:numPr>
          <w:ilvl w:val="0"/>
          <w:numId w:val="4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7439CF">
        <w:rPr>
          <w:rFonts w:asciiTheme="majorBidi" w:eastAsia="Times New Roman" w:hAnsiTheme="majorBidi" w:cstheme="majorBidi"/>
          <w:sz w:val="24"/>
          <w:szCs w:val="24"/>
        </w:rPr>
        <w:t>Do not use copy constructor.</w:t>
      </w:r>
    </w:p>
    <w:p w14:paraId="6109A04B" w14:textId="77777777" w:rsidR="000376B6" w:rsidRPr="007439CF" w:rsidRDefault="000376B6" w:rsidP="000376B6">
      <w:pPr>
        <w:pStyle w:val="ListParagraph"/>
        <w:numPr>
          <w:ilvl w:val="0"/>
          <w:numId w:val="4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7439CF">
        <w:rPr>
          <w:rFonts w:asciiTheme="majorBidi" w:eastAsia="Times New Roman" w:hAnsiTheme="majorBidi" w:cstheme="majorBidi"/>
          <w:sz w:val="24"/>
          <w:szCs w:val="24"/>
        </w:rPr>
        <w:t>Do not use strcpy() function.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Copy the character array manually where needed based on ending ‘\0’ character.</w:t>
      </w:r>
    </w:p>
    <w:p w14:paraId="49574D30" w14:textId="77777777" w:rsidR="000376B6" w:rsidRPr="007439CF" w:rsidRDefault="000376B6" w:rsidP="000376B6">
      <w:pPr>
        <w:pStyle w:val="ListParagraph"/>
        <w:numPr>
          <w:ilvl w:val="0"/>
          <w:numId w:val="4"/>
        </w:numPr>
        <w:spacing w:line="240" w:lineRule="auto"/>
        <w:contextualSpacing w:val="0"/>
        <w:rPr>
          <w:rFonts w:asciiTheme="majorBidi" w:eastAsia="Times New Roman" w:hAnsiTheme="majorBidi" w:cstheme="majorBidi"/>
          <w:sz w:val="24"/>
          <w:szCs w:val="24"/>
        </w:rPr>
      </w:pPr>
      <w:r w:rsidRPr="007439CF">
        <w:rPr>
          <w:rFonts w:asciiTheme="majorBidi" w:eastAsia="Times New Roman" w:hAnsiTheme="majorBidi" w:cstheme="majorBidi"/>
          <w:sz w:val="24"/>
          <w:szCs w:val="24"/>
        </w:rPr>
        <w:t>Follow all the code indentation, naming conventions and code commenting guidelines.</w:t>
      </w:r>
    </w:p>
    <w:p w14:paraId="285E7C3B" w14:textId="77DD2310" w:rsidR="002149F5" w:rsidRDefault="002149F5"/>
    <w:p w14:paraId="799708C8" w14:textId="3238D71E" w:rsidR="00446677" w:rsidRDefault="00446677"/>
    <w:p w14:paraId="1E7E036B" w14:textId="6757D971" w:rsidR="00446677" w:rsidRDefault="00446677" w:rsidP="00446677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  <w:r>
        <w:rPr>
          <w:rFonts w:ascii="Times New Roman" w:eastAsia="Arial" w:hAnsi="Times New Roman" w:cs="Times New Roman"/>
          <w:b/>
          <w:u w:val="single"/>
        </w:rPr>
        <w:t>TASK 2:</w:t>
      </w:r>
    </w:p>
    <w:p w14:paraId="6355E301" w14:textId="77777777" w:rsidR="00446677" w:rsidRDefault="00446677" w:rsidP="0044667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mplement a class calle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mplex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The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Complex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lass will have two data members:</w:t>
      </w:r>
    </w:p>
    <w:p w14:paraId="70F293F9" w14:textId="77777777" w:rsidR="00446677" w:rsidRDefault="00446677" w:rsidP="00446677">
      <w:pPr>
        <w:pStyle w:val="ListParagraph"/>
        <w:numPr>
          <w:ilvl w:val="0"/>
          <w:numId w:val="5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 real;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// The real part of complex number</w:t>
      </w:r>
    </w:p>
    <w:p w14:paraId="2523A5E7" w14:textId="77777777" w:rsidR="00446677" w:rsidRDefault="00446677" w:rsidP="00446677">
      <w:pPr>
        <w:pStyle w:val="ListParagraph"/>
        <w:numPr>
          <w:ilvl w:val="0"/>
          <w:numId w:val="5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t imaginary;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// Imaginary part of the complex number.</w:t>
      </w:r>
    </w:p>
    <w:p w14:paraId="63A05EDD" w14:textId="77777777" w:rsidR="00446677" w:rsidRDefault="00446677" w:rsidP="0044667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643D39" w14:textId="15270691" w:rsidR="00446677" w:rsidRDefault="00446677" w:rsidP="0044667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 have to implement default constructor, overloaded constructor, </w:t>
      </w:r>
      <w:r w:rsidR="00CA06E9">
        <w:rPr>
          <w:rFonts w:ascii="Times New Roman" w:eastAsia="Times New Roman" w:hAnsi="Times New Roman" w:cs="Times New Roman"/>
          <w:sz w:val="24"/>
          <w:szCs w:val="24"/>
        </w:rPr>
        <w:t xml:space="preserve">print output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estructor and overload the operators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+, - , &lt;&lt; , &gt;&gt;, ==, !=,=</w:t>
      </w:r>
      <w:r w:rsidR="00341E04">
        <w:rPr>
          <w:rFonts w:ascii="Times New Roman" w:eastAsia="Times New Roman" w:hAnsi="Times New Roman" w:cs="Times New Roman"/>
          <w:b/>
          <w:sz w:val="24"/>
          <w:szCs w:val="24"/>
        </w:rPr>
        <w:t>, *, / , ++, --</w:t>
      </w:r>
    </w:p>
    <w:p w14:paraId="128D6DA1" w14:textId="77777777" w:rsidR="00446677" w:rsidRDefault="00446677" w:rsidP="0044667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B37C9F" w14:textId="77777777" w:rsidR="00446677" w:rsidRDefault="00446677" w:rsidP="0044667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ample Run:</w:t>
      </w:r>
    </w:p>
    <w:p w14:paraId="3EC0D660" w14:textId="77777777" w:rsidR="00446677" w:rsidRDefault="00446677" w:rsidP="0044667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228" w:type="dxa"/>
        <w:tblInd w:w="-5" w:type="dxa"/>
        <w:tblLook w:val="04A0" w:firstRow="1" w:lastRow="0" w:firstColumn="1" w:lastColumn="0" w:noHBand="0" w:noVBand="1"/>
      </w:tblPr>
      <w:tblGrid>
        <w:gridCol w:w="4820"/>
        <w:gridCol w:w="4408"/>
      </w:tblGrid>
      <w:tr w:rsidR="00446677" w14:paraId="45577978" w14:textId="77777777" w:rsidTr="00446677">
        <w:trPr>
          <w:trHeight w:val="496"/>
        </w:trPr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CE8F6" w14:textId="77777777" w:rsidR="00446677" w:rsidRDefault="0044667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river.cpp</w:t>
            </w:r>
          </w:p>
        </w:tc>
        <w:tc>
          <w:tcPr>
            <w:tcW w:w="4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1CECD" w14:textId="77777777" w:rsidR="00446677" w:rsidRDefault="0044667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446677" w14:paraId="56164864" w14:textId="77777777" w:rsidTr="00446677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BD91E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FF"/>
                <w:sz w:val="19"/>
                <w:szCs w:val="19"/>
                <w:highlight w:val="white"/>
              </w:rPr>
            </w:pPr>
          </w:p>
          <w:p w14:paraId="58253CA6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27948399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07894F84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  <w:highlight w:val="white"/>
              </w:rPr>
              <w:t>Complex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C1;</w:t>
            </w:r>
          </w:p>
          <w:p w14:paraId="39BC20A5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  <w:highlight w:val="white"/>
              </w:rPr>
              <w:t>Complex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C2(5,6);</w:t>
            </w:r>
          </w:p>
          <w:p w14:paraId="013D1B6F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  <w:highlight w:val="white"/>
              </w:rPr>
              <w:t>Complex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C3;</w:t>
            </w:r>
          </w:p>
          <w:p w14:paraId="20521B5C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8F06E72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  <w:t>cout&lt;&lt;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  <w:highlight w:val="white"/>
              </w:rPr>
              <w:t>"Input a complex number"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&lt;&lt;endl;</w:t>
            </w:r>
          </w:p>
          <w:p w14:paraId="0AC9B81D" w14:textId="44526FAA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 w:rsidR="004E10A0"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//take input here</w:t>
            </w:r>
          </w:p>
          <w:p w14:paraId="77A8DE33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46152C9" w14:textId="2E31C816" w:rsidR="00446677" w:rsidRDefault="004E10A0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//print numbers here</w:t>
            </w:r>
            <w:r w:rsidR="00994D33"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,using a print output function of the class </w:t>
            </w:r>
          </w:p>
          <w:p w14:paraId="44B1BBD1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717F0FBF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  <w:highlight w:val="white"/>
              </w:rPr>
              <w:t>if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(C1==C2)</w:t>
            </w:r>
          </w:p>
          <w:p w14:paraId="328C15E3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  <w:t>cout&lt;&lt;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  <w:highlight w:val="white"/>
              </w:rPr>
              <w:t>"</w:t>
            </w:r>
            <w:r w:rsidRPr="0083274D">
              <w:rPr>
                <w:rFonts w:ascii="Consolas" w:eastAsiaTheme="minorHAnsi" w:hAnsi="Consolas" w:cs="Consolas"/>
                <w:color w:val="222A35" w:themeColor="text2" w:themeShade="80"/>
                <w:sz w:val="19"/>
                <w:szCs w:val="19"/>
                <w:highlight w:val="white"/>
              </w:rPr>
              <w:t>C1 == C2</w:t>
            </w:r>
            <w:r w:rsidRPr="00C95214">
              <w:rPr>
                <w:rFonts w:ascii="Consolas" w:eastAsiaTheme="minorHAnsi" w:hAnsi="Consolas" w:cs="Consolas"/>
                <w:color w:val="222A35" w:themeColor="text2" w:themeShade="80"/>
                <w:sz w:val="19"/>
                <w:szCs w:val="19"/>
                <w:highlight w:val="white"/>
              </w:rPr>
              <w:t>"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endl;</w:t>
            </w:r>
          </w:p>
          <w:p w14:paraId="433076E9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  <w:highlight w:val="white"/>
              </w:rPr>
              <w:t>else</w:t>
            </w:r>
          </w:p>
          <w:p w14:paraId="354EB37E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lastRenderedPageBreak/>
              <w:tab/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  <w:t>cout&lt;&lt;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  <w:highlight w:val="white"/>
              </w:rPr>
              <w:t>"</w:t>
            </w:r>
            <w:r w:rsidRPr="0083274D">
              <w:rPr>
                <w:rFonts w:ascii="Consolas" w:eastAsiaTheme="minorHAnsi" w:hAnsi="Consolas" w:cs="Consolas"/>
                <w:color w:val="222A35" w:themeColor="text2" w:themeShade="80"/>
                <w:sz w:val="19"/>
                <w:szCs w:val="19"/>
                <w:highlight w:val="white"/>
              </w:rPr>
              <w:t>C1 != C2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  <w:highlight w:val="white"/>
              </w:rPr>
              <w:t>"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&lt;&lt;endl;</w:t>
            </w:r>
          </w:p>
          <w:p w14:paraId="2748C35D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D7B916A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  <w:highlight w:val="white"/>
              </w:rPr>
              <w:t>if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(C1!=C3)</w:t>
            </w:r>
          </w:p>
          <w:p w14:paraId="7886660C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  <w:t>cout&lt;&lt;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  <w:highlight w:val="white"/>
              </w:rPr>
              <w:t>"</w:t>
            </w:r>
            <w:r w:rsidRPr="0083274D">
              <w:rPr>
                <w:rFonts w:ascii="Consolas" w:eastAsiaTheme="minorHAnsi" w:hAnsi="Consolas" w:cs="Consolas"/>
                <w:color w:val="222A35" w:themeColor="text2" w:themeShade="80"/>
                <w:sz w:val="19"/>
                <w:szCs w:val="19"/>
                <w:highlight w:val="white"/>
              </w:rPr>
              <w:t>C1 != C3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  <w:highlight w:val="white"/>
              </w:rPr>
              <w:t>"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&lt;&lt;endl;</w:t>
            </w:r>
          </w:p>
          <w:p w14:paraId="5705D2B1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  <w:highlight w:val="white"/>
              </w:rPr>
              <w:t>else</w:t>
            </w:r>
          </w:p>
          <w:p w14:paraId="1570C5B7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  <w:t>cout&lt;&lt;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  <w:highlight w:val="white"/>
              </w:rPr>
              <w:t>"</w:t>
            </w:r>
            <w:r w:rsidRPr="0083274D">
              <w:rPr>
                <w:rFonts w:ascii="Consolas" w:eastAsiaTheme="minorHAnsi" w:hAnsi="Consolas" w:cs="Consolas"/>
                <w:color w:val="222A35" w:themeColor="text2" w:themeShade="80"/>
                <w:sz w:val="19"/>
                <w:szCs w:val="19"/>
                <w:highlight w:val="white"/>
              </w:rPr>
              <w:t>C1==C3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  <w:highlight w:val="white"/>
              </w:rPr>
              <w:t>"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&lt;&lt;endl;</w:t>
            </w:r>
          </w:p>
          <w:p w14:paraId="225DC929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2FAEEE8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  <w:highlight w:val="white"/>
              </w:rPr>
              <w:t>Complex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C4= C2 - C3;</w:t>
            </w:r>
          </w:p>
          <w:p w14:paraId="6FABF8EB" w14:textId="0F777026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  <w:t>C4</w:t>
            </w:r>
            <w:r w:rsidR="008807C9"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.printOutput()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7339454C" w14:textId="77245BDC" w:rsidR="008807C9" w:rsidRDefault="008807C9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8E4EC73" w14:textId="60997F68" w:rsidR="008807C9" w:rsidRDefault="008807C9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C4 = C1++;</w:t>
            </w:r>
          </w:p>
          <w:p w14:paraId="7BB99AB6" w14:textId="1952C5B9" w:rsidR="008807C9" w:rsidRDefault="008807C9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C4.printOutput();</w:t>
            </w:r>
          </w:p>
          <w:p w14:paraId="1777FD9C" w14:textId="77777777" w:rsidR="008807C9" w:rsidRDefault="008807C9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1FDCD80" w14:textId="7F1AFC32" w:rsidR="008807C9" w:rsidRDefault="008807C9" w:rsidP="008807C9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C4 = C1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--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40C17055" w14:textId="77777777" w:rsidR="008807C9" w:rsidRDefault="008807C9" w:rsidP="008807C9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C4.printOutput();</w:t>
            </w:r>
          </w:p>
          <w:p w14:paraId="2ECEEC7D" w14:textId="77777777" w:rsidR="0083274D" w:rsidRDefault="0083274D" w:rsidP="0083274D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</w:t>
            </w:r>
          </w:p>
          <w:p w14:paraId="4799FD29" w14:textId="0143F37C" w:rsidR="0083274D" w:rsidRDefault="0083274D" w:rsidP="0083274D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 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C4 = 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++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C1;</w:t>
            </w:r>
          </w:p>
          <w:p w14:paraId="7991DC6B" w14:textId="77777777" w:rsidR="0083274D" w:rsidRDefault="0083274D" w:rsidP="0083274D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C4.printOutput();</w:t>
            </w:r>
          </w:p>
          <w:p w14:paraId="6BC1DC7F" w14:textId="77777777" w:rsidR="0083274D" w:rsidRDefault="0083274D" w:rsidP="0083274D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734D612" w14:textId="73271B64" w:rsidR="0083274D" w:rsidRDefault="0083274D" w:rsidP="0083274D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C4 = 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--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C1;</w:t>
            </w:r>
          </w:p>
          <w:p w14:paraId="1105339A" w14:textId="4EFE01AE" w:rsidR="0083274D" w:rsidRDefault="0083274D" w:rsidP="0083274D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C4.printOutput();</w:t>
            </w:r>
          </w:p>
          <w:p w14:paraId="0193578B" w14:textId="77777777" w:rsidR="00A50327" w:rsidRDefault="00A50327" w:rsidP="0083274D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23ACCB4" w14:textId="260D287C" w:rsidR="00A50327" w:rsidRDefault="00A50327" w:rsidP="00A5032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C4 = C1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*C2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44CBE3FE" w14:textId="77777777" w:rsidR="00A50327" w:rsidRDefault="00A50327" w:rsidP="00A5032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C4.printOutput();</w:t>
            </w:r>
          </w:p>
          <w:p w14:paraId="5CF66681" w14:textId="77777777" w:rsidR="00A50327" w:rsidRDefault="00A50327" w:rsidP="00A5032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73C75DE5" w14:textId="288565E5" w:rsidR="00A50327" w:rsidRDefault="00A50327" w:rsidP="00A5032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C4 = C1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/C2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4269FDC5" w14:textId="77777777" w:rsidR="00A50327" w:rsidRDefault="00A50327" w:rsidP="00A5032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         C4.printOutput();</w:t>
            </w:r>
          </w:p>
          <w:p w14:paraId="395B6444" w14:textId="77777777" w:rsidR="008807C9" w:rsidRDefault="008807C9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37949E2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F142CE8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  <w:t>system(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  <w:highlight w:val="white"/>
              </w:rPr>
              <w:t>"pause"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40B96E6" w14:textId="77777777" w:rsidR="00446677" w:rsidRDefault="00446677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 xml:space="preserve"> 0;</w:t>
            </w:r>
          </w:p>
          <w:p w14:paraId="5BA8CE7E" w14:textId="77777777" w:rsidR="00446677" w:rsidRDefault="00446677">
            <w:pPr>
              <w:spacing w:line="240" w:lineRule="auto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  <w:p w14:paraId="7606A8EA" w14:textId="77777777" w:rsidR="00446677" w:rsidRDefault="0044667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AFD7C" w14:textId="77777777" w:rsidR="00446677" w:rsidRDefault="0044667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072B6E38" w14:textId="77777777" w:rsidR="00446677" w:rsidRDefault="0044667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  <w:p w14:paraId="28300AAD" w14:textId="5E0E4031" w:rsidR="00446677" w:rsidRDefault="0044667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D7CF98A" wp14:editId="433186D4">
                  <wp:extent cx="2560320" cy="19431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3" r="61713" b="298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0320" cy="194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07C9" w14:paraId="79256970" w14:textId="77777777" w:rsidTr="00446677"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6C54D" w14:textId="77777777" w:rsidR="008807C9" w:rsidRDefault="008807C9">
            <w:pPr>
              <w:autoSpaceDE w:val="0"/>
              <w:autoSpaceDN w:val="0"/>
              <w:adjustRightInd w:val="0"/>
              <w:spacing w:line="240" w:lineRule="auto"/>
              <w:rPr>
                <w:rFonts w:ascii="Consolas" w:eastAsiaTheme="minorHAnsi" w:hAnsi="Consolas" w:cs="Consolas"/>
                <w:color w:val="0000FF"/>
                <w:sz w:val="19"/>
                <w:szCs w:val="19"/>
                <w:highlight w:val="white"/>
              </w:rPr>
            </w:pPr>
          </w:p>
        </w:tc>
        <w:tc>
          <w:tcPr>
            <w:tcW w:w="4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C152E" w14:textId="77777777" w:rsidR="008807C9" w:rsidRDefault="008807C9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FE4115A" w14:textId="77777777" w:rsidR="00446677" w:rsidRDefault="00446677" w:rsidP="0044667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7A682F" w14:textId="77777777" w:rsidR="00446677" w:rsidRDefault="00446677" w:rsidP="0044667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1FBBFA6" w14:textId="77777777" w:rsidR="00446677" w:rsidRDefault="00446677" w:rsidP="00446677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1F3FE59" w14:textId="77777777" w:rsidR="00446677" w:rsidRDefault="00446677" w:rsidP="00446677">
      <w:pPr>
        <w:spacing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78717B44" w14:textId="77777777" w:rsidR="00446677" w:rsidRDefault="00446677" w:rsidP="00446677">
      <w:pPr>
        <w:spacing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Note: </w:t>
      </w:r>
    </w:p>
    <w:p w14:paraId="3492D5DE" w14:textId="77777777" w:rsidR="00446677" w:rsidRDefault="00446677" w:rsidP="00446677">
      <w:pPr>
        <w:pStyle w:val="ListParagraph"/>
        <w:numPr>
          <w:ilvl w:val="0"/>
          <w:numId w:val="6"/>
        </w:numPr>
        <w:spacing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Deallocate all dynamically allocated memory.</w:t>
      </w:r>
    </w:p>
    <w:p w14:paraId="00236A5D" w14:textId="77777777" w:rsidR="00446677" w:rsidRDefault="00446677" w:rsidP="00446677">
      <w:pPr>
        <w:pStyle w:val="ListParagraph"/>
        <w:numPr>
          <w:ilvl w:val="0"/>
          <w:numId w:val="6"/>
        </w:numPr>
        <w:spacing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Make separate complex.h, complex.cpp and driver.cpp files. </w:t>
      </w:r>
    </w:p>
    <w:p w14:paraId="69B4148D" w14:textId="77777777" w:rsidR="00446677" w:rsidRDefault="00446677" w:rsidP="00446677">
      <w:pPr>
        <w:pStyle w:val="ListParagraph"/>
        <w:numPr>
          <w:ilvl w:val="0"/>
          <w:numId w:val="6"/>
        </w:numPr>
        <w:spacing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Follow all the code indentation, naming conventions and code commenting guidelines.</w:t>
      </w:r>
    </w:p>
    <w:p w14:paraId="3C8549DA" w14:textId="77777777" w:rsidR="00446677" w:rsidRDefault="00446677" w:rsidP="00446677">
      <w:pPr>
        <w:pStyle w:val="ListParagraph"/>
        <w:spacing w:line="240" w:lineRule="auto"/>
        <w:ind w:left="360"/>
        <w:rPr>
          <w:rFonts w:asciiTheme="majorBidi" w:eastAsia="Times New Roman" w:hAnsiTheme="majorBidi" w:cstheme="majorBidi"/>
          <w:sz w:val="24"/>
          <w:szCs w:val="24"/>
        </w:rPr>
      </w:pPr>
    </w:p>
    <w:p w14:paraId="49A17A7B" w14:textId="77777777" w:rsidR="00446677" w:rsidRDefault="00446677"/>
    <w:sectPr w:rsidR="004466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582D"/>
    <w:multiLevelType w:val="hybridMultilevel"/>
    <w:tmpl w:val="19DA41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F278B"/>
    <w:multiLevelType w:val="hybridMultilevel"/>
    <w:tmpl w:val="96A83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435016B0"/>
    <w:multiLevelType w:val="hybridMultilevel"/>
    <w:tmpl w:val="A3B62CAE"/>
    <w:lvl w:ilvl="0" w:tplc="87765F4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954E21"/>
    <w:multiLevelType w:val="hybridMultilevel"/>
    <w:tmpl w:val="D740612A"/>
    <w:lvl w:ilvl="0" w:tplc="4A5E6D1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3C60C9"/>
    <w:multiLevelType w:val="hybridMultilevel"/>
    <w:tmpl w:val="B4361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EzMjEyMTCwNDJX0lEKTi0uzszPAykwrgUAxXRxzywAAAA="/>
  </w:docVars>
  <w:rsids>
    <w:rsidRoot w:val="00D01DDD"/>
    <w:rsid w:val="000376B6"/>
    <w:rsid w:val="00184624"/>
    <w:rsid w:val="002149F5"/>
    <w:rsid w:val="00341E04"/>
    <w:rsid w:val="00446677"/>
    <w:rsid w:val="004E10A0"/>
    <w:rsid w:val="005A5BB5"/>
    <w:rsid w:val="00765599"/>
    <w:rsid w:val="0083274D"/>
    <w:rsid w:val="008807C9"/>
    <w:rsid w:val="00994D33"/>
    <w:rsid w:val="00995C07"/>
    <w:rsid w:val="00A50327"/>
    <w:rsid w:val="00C8092C"/>
    <w:rsid w:val="00C95214"/>
    <w:rsid w:val="00CA06E9"/>
    <w:rsid w:val="00D01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77465"/>
  <w15:chartTrackingRefBased/>
  <w15:docId w15:val="{CB87508B-027E-4A11-BE04-90047F610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6B6"/>
    <w:pPr>
      <w:spacing w:after="0" w:line="276" w:lineRule="auto"/>
      <w:contextualSpacing/>
    </w:pPr>
    <w:rPr>
      <w:rFonts w:ascii="Arial" w:eastAsia="Arial" w:hAnsi="Arial" w:cs="Arial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76B6"/>
    <w:pPr>
      <w:keepNext/>
      <w:keepLines/>
      <w:spacing w:before="360" w:after="120"/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376B6"/>
    <w:rPr>
      <w:rFonts w:ascii="Arial" w:eastAsia="Arial" w:hAnsi="Arial" w:cs="Arial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0376B6"/>
    <w:pPr>
      <w:ind w:left="720"/>
    </w:pPr>
  </w:style>
  <w:style w:type="paragraph" w:customStyle="1" w:styleId="Normal1">
    <w:name w:val="Normal1"/>
    <w:rsid w:val="000376B6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446677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6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03</Words>
  <Characters>3439</Characters>
  <Application>Microsoft Office Word</Application>
  <DocSecurity>0</DocSecurity>
  <Lines>28</Lines>
  <Paragraphs>8</Paragraphs>
  <ScaleCrop>false</ScaleCrop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Siddiqua Nayyer</cp:lastModifiedBy>
  <cp:revision>16</cp:revision>
  <dcterms:created xsi:type="dcterms:W3CDTF">2021-04-28T14:43:00Z</dcterms:created>
  <dcterms:modified xsi:type="dcterms:W3CDTF">2021-04-29T10:34:00Z</dcterms:modified>
</cp:coreProperties>
</file>